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77777777" w:rsidR="004C4BC8" w:rsidRPr="00846BA3" w:rsidRDefault="004C4BC8" w:rsidP="004077F3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1</w:t>
      </w:r>
    </w:p>
    <w:p w14:paraId="1BD00E49" w14:textId="4F9FA03D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 w:rsidR="00AD42A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49432F">
        <w:rPr>
          <w:rFonts w:ascii="Times New Roman" w:hAnsi="Times New Roman" w:cs="Times New Roman"/>
          <w:b/>
          <w:sz w:val="28"/>
          <w:szCs w:val="28"/>
        </w:rPr>
        <w:t>Praduman</w:t>
      </w:r>
      <w:proofErr w:type="spellEnd"/>
      <w:r w:rsidR="0049432F">
        <w:rPr>
          <w:rFonts w:ascii="Times New Roman" w:hAnsi="Times New Roman" w:cs="Times New Roman"/>
          <w:b/>
          <w:sz w:val="28"/>
          <w:szCs w:val="28"/>
        </w:rPr>
        <w:t xml:space="preserve"> Kumar</w:t>
      </w:r>
      <w:r w:rsidR="006A340A">
        <w:rPr>
          <w:rFonts w:ascii="Times New Roman" w:hAnsi="Times New Roman" w:cs="Times New Roman"/>
          <w:b/>
          <w:sz w:val="28"/>
          <w:szCs w:val="28"/>
        </w:rPr>
        <w:tab/>
      </w:r>
      <w:r w:rsidR="006A340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UID: </w:t>
      </w:r>
      <w:r w:rsidR="00AD42A3">
        <w:rPr>
          <w:rFonts w:ascii="Times New Roman" w:hAnsi="Times New Roman" w:cs="Times New Roman"/>
          <w:b/>
          <w:sz w:val="28"/>
          <w:szCs w:val="28"/>
        </w:rPr>
        <w:t>20BCS</w:t>
      </w:r>
      <w:r w:rsidR="005B7068">
        <w:rPr>
          <w:rFonts w:ascii="Times New Roman" w:hAnsi="Times New Roman" w:cs="Times New Roman"/>
          <w:b/>
          <w:sz w:val="28"/>
          <w:szCs w:val="28"/>
        </w:rPr>
        <w:t>9</w:t>
      </w:r>
      <w:r w:rsidR="0049432F">
        <w:rPr>
          <w:rFonts w:ascii="Times New Roman" w:hAnsi="Times New Roman" w:cs="Times New Roman"/>
          <w:b/>
          <w:sz w:val="28"/>
          <w:szCs w:val="28"/>
        </w:rPr>
        <w:t>446</w:t>
      </w:r>
    </w:p>
    <w:p w14:paraId="17C0C4CA" w14:textId="3B87745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AD42A3">
        <w:rPr>
          <w:rFonts w:ascii="Times New Roman" w:hAnsi="Times New Roman" w:cs="Times New Roman"/>
          <w:b/>
          <w:sz w:val="28"/>
          <w:szCs w:val="28"/>
        </w:rPr>
        <w:t xml:space="preserve"> CSE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  <w:r w:rsidR="003D75E4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6A340A">
        <w:rPr>
          <w:rFonts w:ascii="Times New Roman" w:hAnsi="Times New Roman" w:cs="Times New Roman"/>
          <w:b/>
          <w:sz w:val="28"/>
          <w:szCs w:val="28"/>
        </w:rPr>
        <w:t>7</w:t>
      </w:r>
      <w:r w:rsidR="00991FBC">
        <w:rPr>
          <w:rFonts w:ascii="Times New Roman" w:hAnsi="Times New Roman" w:cs="Times New Roman"/>
          <w:b/>
          <w:sz w:val="28"/>
          <w:szCs w:val="28"/>
        </w:rPr>
        <w:t>14</w:t>
      </w:r>
      <w:r w:rsidR="00AD42A3">
        <w:rPr>
          <w:rFonts w:ascii="Times New Roman" w:hAnsi="Times New Roman" w:cs="Times New Roman"/>
          <w:b/>
          <w:sz w:val="28"/>
          <w:szCs w:val="28"/>
        </w:rPr>
        <w:t>/</w:t>
      </w:r>
      <w:r w:rsidR="00991FBC">
        <w:rPr>
          <w:rFonts w:ascii="Times New Roman" w:hAnsi="Times New Roman" w:cs="Times New Roman"/>
          <w:b/>
          <w:sz w:val="28"/>
          <w:szCs w:val="28"/>
        </w:rPr>
        <w:t>A</w:t>
      </w:r>
    </w:p>
    <w:p w14:paraId="38B2933C" w14:textId="77777777" w:rsidR="00AD42A3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emester:</w:t>
      </w:r>
      <w:r w:rsidR="00AD42A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D42A3">
        <w:rPr>
          <w:rFonts w:ascii="Times New Roman" w:hAnsi="Times New Roman" w:cs="Times New Roman"/>
          <w:b/>
          <w:sz w:val="28"/>
          <w:szCs w:val="28"/>
        </w:rPr>
        <w:t>6th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</w:p>
    <w:p w14:paraId="594A2AAF" w14:textId="3D52B9E4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AD42A3">
        <w:rPr>
          <w:rFonts w:ascii="Times New Roman" w:hAnsi="Times New Roman" w:cs="Times New Roman"/>
          <w:b/>
          <w:sz w:val="28"/>
          <w:szCs w:val="28"/>
          <w:lang w:val="en-IN"/>
        </w:rPr>
        <w:t xml:space="preserve"> 1</w:t>
      </w:r>
      <w:r w:rsidR="00EC01EE">
        <w:rPr>
          <w:rFonts w:ascii="Times New Roman" w:hAnsi="Times New Roman" w:cs="Times New Roman"/>
          <w:b/>
          <w:sz w:val="28"/>
          <w:szCs w:val="28"/>
          <w:lang w:val="en-IN"/>
        </w:rPr>
        <w:t>5</w:t>
      </w:r>
      <w:r w:rsidR="00AD42A3">
        <w:rPr>
          <w:rFonts w:ascii="Times New Roman" w:hAnsi="Times New Roman" w:cs="Times New Roman"/>
          <w:b/>
          <w:sz w:val="28"/>
          <w:szCs w:val="28"/>
          <w:lang w:val="en-IN"/>
        </w:rPr>
        <w:t>/02/2023</w:t>
      </w:r>
    </w:p>
    <w:p w14:paraId="0D546959" w14:textId="4A9D279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AD42A3">
        <w:rPr>
          <w:rFonts w:ascii="Times New Roman" w:hAnsi="Times New Roman" w:cs="Times New Roman"/>
          <w:b/>
          <w:sz w:val="28"/>
          <w:szCs w:val="28"/>
        </w:rPr>
        <w:t xml:space="preserve"> Data Mining Lab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AD42A3">
        <w:rPr>
          <w:rFonts w:ascii="Times New Roman" w:hAnsi="Times New Roman" w:cs="Times New Roman"/>
          <w:b/>
          <w:sz w:val="28"/>
          <w:szCs w:val="28"/>
        </w:rPr>
        <w:t xml:space="preserve"> 20CSP-376</w:t>
      </w: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5EE5856" w14:textId="42BA82C7" w:rsidR="004C4BC8" w:rsidRPr="0086612F" w:rsidRDefault="004C4BC8" w:rsidP="0086612F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710748">
        <w:rPr>
          <w:rFonts w:ascii="Times New Roman" w:hAnsi="Times New Roman" w:cs="Times New Roman"/>
          <w:b/>
          <w:sz w:val="32"/>
          <w:szCs w:val="32"/>
          <w:lang w:val="en-IN"/>
        </w:rPr>
        <w:t xml:space="preserve">Aim: </w:t>
      </w:r>
      <w:r w:rsidR="00AD42A3" w:rsidRPr="00AD42A3">
        <w:rPr>
          <w:rFonts w:ascii="Times New Roman" w:hAnsi="Times New Roman" w:cs="Times New Roman"/>
          <w:color w:val="1D2125"/>
          <w:sz w:val="32"/>
          <w:szCs w:val="32"/>
          <w:shd w:val="clear" w:color="auto" w:fill="FFFFFF"/>
        </w:rPr>
        <w:t>Demonstration of preprocessing on .</w:t>
      </w:r>
      <w:proofErr w:type="spellStart"/>
      <w:r w:rsidR="00AD42A3" w:rsidRPr="00AD42A3">
        <w:rPr>
          <w:rFonts w:ascii="Times New Roman" w:hAnsi="Times New Roman" w:cs="Times New Roman"/>
          <w:color w:val="1D2125"/>
          <w:sz w:val="32"/>
          <w:szCs w:val="32"/>
          <w:shd w:val="clear" w:color="auto" w:fill="FFFFFF"/>
        </w:rPr>
        <w:t>arff</w:t>
      </w:r>
      <w:proofErr w:type="spellEnd"/>
      <w:r w:rsidR="00AD42A3" w:rsidRPr="00AD42A3">
        <w:rPr>
          <w:rFonts w:ascii="Times New Roman" w:hAnsi="Times New Roman" w:cs="Times New Roman"/>
          <w:color w:val="1D2125"/>
          <w:sz w:val="32"/>
          <w:szCs w:val="32"/>
          <w:shd w:val="clear" w:color="auto" w:fill="FFFFFF"/>
        </w:rPr>
        <w:t xml:space="preserve"> file using student </w:t>
      </w:r>
      <w:proofErr w:type="gramStart"/>
      <w:r w:rsidR="00AD42A3" w:rsidRPr="00AD42A3">
        <w:rPr>
          <w:rFonts w:ascii="Times New Roman" w:hAnsi="Times New Roman" w:cs="Times New Roman"/>
          <w:color w:val="1D2125"/>
          <w:sz w:val="32"/>
          <w:szCs w:val="32"/>
          <w:shd w:val="clear" w:color="auto" w:fill="FFFFFF"/>
        </w:rPr>
        <w:t>data .</w:t>
      </w:r>
      <w:proofErr w:type="spellStart"/>
      <w:r w:rsidR="00AD42A3" w:rsidRPr="00AD42A3">
        <w:rPr>
          <w:rFonts w:ascii="Times New Roman" w:hAnsi="Times New Roman" w:cs="Times New Roman"/>
          <w:color w:val="1D2125"/>
          <w:sz w:val="32"/>
          <w:szCs w:val="32"/>
          <w:shd w:val="clear" w:color="auto" w:fill="FFFFFF"/>
        </w:rPr>
        <w:t>arff</w:t>
      </w:r>
      <w:proofErr w:type="spellEnd"/>
      <w:proofErr w:type="gramEnd"/>
      <w:r w:rsidR="00AD42A3" w:rsidRPr="00AD42A3">
        <w:rPr>
          <w:rFonts w:ascii="Times New Roman" w:hAnsi="Times New Roman" w:cs="Times New Roman"/>
          <w:color w:val="1D2125"/>
          <w:sz w:val="32"/>
          <w:szCs w:val="32"/>
          <w:shd w:val="clear" w:color="auto" w:fill="FFFFFF"/>
        </w:rPr>
        <w:t>.</w:t>
      </w:r>
    </w:p>
    <w:p w14:paraId="0837E5D6" w14:textId="77777777" w:rsidR="0086612F" w:rsidRPr="0086612F" w:rsidRDefault="0086612F" w:rsidP="0086612F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6C37F050" w:rsidR="004C4BC8" w:rsidRDefault="00AD42A3" w:rsidP="00AD42A3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Steps:</w:t>
      </w:r>
    </w:p>
    <w:p w14:paraId="390B2BEB" w14:textId="121F9D79" w:rsidR="00AD42A3" w:rsidRPr="00AD42A3" w:rsidRDefault="00AD42A3" w:rsidP="00AD42A3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Install </w:t>
      </w:r>
      <w:proofErr w:type="spellStart"/>
      <w:r>
        <w:rPr>
          <w:rFonts w:ascii="Times New Roman" w:hAnsi="Times New Roman" w:cs="Times New Roman"/>
          <w:bCs/>
          <w:sz w:val="32"/>
          <w:szCs w:val="32"/>
          <w:lang w:val="en-IN"/>
        </w:rPr>
        <w:t>RWeka</w:t>
      </w:r>
      <w:proofErr w:type="spellEnd"/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package using command </w:t>
      </w:r>
      <w:proofErr w:type="spellStart"/>
      <w:proofErr w:type="gramStart"/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install.packages</w:t>
      </w:r>
      <w:proofErr w:type="spellEnd"/>
      <w:proofErr w:type="gramEnd"/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("</w:t>
      </w:r>
      <w:proofErr w:type="spellStart"/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RWeka</w:t>
      </w:r>
      <w:proofErr w:type="spellEnd"/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")</w:t>
      </w:r>
      <w:r>
        <w:rPr>
          <w:rFonts w:ascii="Times New Roman" w:hAnsi="Times New Roman" w:cs="Times New Roman"/>
          <w:bCs/>
          <w:sz w:val="32"/>
          <w:szCs w:val="32"/>
          <w:lang w:val="en-IN"/>
        </w:rPr>
        <w:t>.</w:t>
      </w:r>
    </w:p>
    <w:p w14:paraId="61E8E925" w14:textId="2DABAAFA" w:rsidR="00AD42A3" w:rsidRPr="00AD42A3" w:rsidRDefault="00AD42A3" w:rsidP="00AD42A3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Import the </w:t>
      </w:r>
      <w:proofErr w:type="spellStart"/>
      <w:r>
        <w:rPr>
          <w:rFonts w:ascii="Times New Roman" w:hAnsi="Times New Roman" w:cs="Times New Roman"/>
          <w:bCs/>
          <w:sz w:val="32"/>
          <w:szCs w:val="32"/>
          <w:lang w:val="en-IN"/>
        </w:rPr>
        <w:t>RWeka</w:t>
      </w:r>
      <w:proofErr w:type="spellEnd"/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library.</w:t>
      </w:r>
    </w:p>
    <w:p w14:paraId="6EBCB08F" w14:textId="7482CAC8" w:rsidR="00AD42A3" w:rsidRPr="00AD42A3" w:rsidRDefault="00AD42A3" w:rsidP="00AD42A3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Set the directory of the workspace using </w:t>
      </w:r>
      <w:proofErr w:type="spellStart"/>
      <w:proofErr w:type="gramStart"/>
      <w:r>
        <w:rPr>
          <w:rFonts w:ascii="Times New Roman" w:hAnsi="Times New Roman" w:cs="Times New Roman"/>
          <w:bCs/>
          <w:sz w:val="32"/>
          <w:szCs w:val="32"/>
          <w:lang w:val="en-IN"/>
        </w:rPr>
        <w:t>setwd</w:t>
      </w:r>
      <w:proofErr w:type="spellEnd"/>
      <w:r>
        <w:rPr>
          <w:rFonts w:ascii="Times New Roman" w:hAnsi="Times New Roman" w:cs="Times New Roman"/>
          <w:bCs/>
          <w:sz w:val="32"/>
          <w:szCs w:val="32"/>
          <w:lang w:val="en-IN"/>
        </w:rPr>
        <w:t>(</w:t>
      </w:r>
      <w:proofErr w:type="gramEnd"/>
      <w:r>
        <w:rPr>
          <w:rFonts w:ascii="Times New Roman" w:hAnsi="Times New Roman" w:cs="Times New Roman"/>
          <w:bCs/>
          <w:sz w:val="32"/>
          <w:szCs w:val="32"/>
          <w:lang w:val="en-IN"/>
        </w:rPr>
        <w:t>).</w:t>
      </w:r>
    </w:p>
    <w:p w14:paraId="3B572F27" w14:textId="77777777" w:rsidR="00AD42A3" w:rsidRPr="00AD42A3" w:rsidRDefault="00AD42A3" w:rsidP="00AD42A3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Create the table and use </w:t>
      </w:r>
      <w:proofErr w:type="spellStart"/>
      <w:proofErr w:type="gramStart"/>
      <w:r>
        <w:rPr>
          <w:rFonts w:ascii="Times New Roman" w:hAnsi="Times New Roman" w:cs="Times New Roman"/>
          <w:bCs/>
          <w:sz w:val="32"/>
          <w:szCs w:val="32"/>
          <w:lang w:val="en-IN"/>
        </w:rPr>
        <w:t>data.frame</w:t>
      </w:r>
      <w:proofErr w:type="spellEnd"/>
      <w:proofErr w:type="gramEnd"/>
      <w:r>
        <w:rPr>
          <w:rFonts w:ascii="Times New Roman" w:hAnsi="Times New Roman" w:cs="Times New Roman"/>
          <w:bCs/>
          <w:sz w:val="32"/>
          <w:szCs w:val="32"/>
          <w:lang w:val="en-IN"/>
        </w:rPr>
        <w:t>() to create data frame of the inserted data.</w:t>
      </w:r>
    </w:p>
    <w:p w14:paraId="58AA4F18" w14:textId="04FF8A91" w:rsidR="00AD42A3" w:rsidRPr="00AD42A3" w:rsidRDefault="00AD42A3" w:rsidP="00AD42A3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To know the structure of the table we can write </w:t>
      </w:r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print(str(</w:t>
      </w:r>
      <w:proofErr w:type="spellStart"/>
      <w:r>
        <w:rPr>
          <w:rFonts w:ascii="Times New Roman" w:hAnsi="Times New Roman" w:cs="Times New Roman"/>
          <w:bCs/>
          <w:sz w:val="32"/>
          <w:szCs w:val="32"/>
          <w:lang w:val="en-IN"/>
        </w:rPr>
        <w:t>data_frame_name</w:t>
      </w:r>
      <w:proofErr w:type="spellEnd"/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)</w:t>
      </w:r>
      <w:proofErr w:type="gramStart"/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)</w:t>
      </w: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.</w:t>
      </w:r>
      <w:proofErr w:type="gramEnd"/>
    </w:p>
    <w:p w14:paraId="5A739F70" w14:textId="18D0E556" w:rsidR="00AD42A3" w:rsidRPr="00C538C0" w:rsidRDefault="00AD42A3" w:rsidP="00AD42A3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To see the details of the table </w:t>
      </w:r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print(</w:t>
      </w:r>
      <w:r w:rsidR="00C538C0">
        <w:rPr>
          <w:rFonts w:ascii="Times New Roman" w:hAnsi="Times New Roman" w:cs="Times New Roman"/>
          <w:bCs/>
          <w:sz w:val="32"/>
          <w:szCs w:val="32"/>
          <w:lang w:val="en-IN"/>
        </w:rPr>
        <w:t>class</w:t>
      </w:r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(</w:t>
      </w:r>
      <w:proofErr w:type="spellStart"/>
      <w:r w:rsidR="00C538C0">
        <w:rPr>
          <w:rFonts w:ascii="Times New Roman" w:hAnsi="Times New Roman" w:cs="Times New Roman"/>
          <w:bCs/>
          <w:sz w:val="32"/>
          <w:szCs w:val="32"/>
          <w:lang w:val="en-IN"/>
        </w:rPr>
        <w:t>name_of_table</w:t>
      </w:r>
      <w:proofErr w:type="spellEnd"/>
      <w:r w:rsidRPr="00AD42A3">
        <w:rPr>
          <w:rFonts w:ascii="Times New Roman" w:hAnsi="Times New Roman" w:cs="Times New Roman"/>
          <w:bCs/>
          <w:sz w:val="32"/>
          <w:szCs w:val="32"/>
          <w:lang w:val="en-IN"/>
        </w:rPr>
        <w:t>))</w:t>
      </w:r>
      <w:r w:rsidR="00C538C0">
        <w:rPr>
          <w:rFonts w:ascii="Times New Roman" w:hAnsi="Times New Roman" w:cs="Times New Roman"/>
          <w:bCs/>
          <w:sz w:val="32"/>
          <w:szCs w:val="32"/>
          <w:lang w:val="en-IN"/>
        </w:rPr>
        <w:t>.</w:t>
      </w:r>
    </w:p>
    <w:p w14:paraId="20FAC82B" w14:textId="6DE109FF" w:rsidR="00C538C0" w:rsidRPr="00C538C0" w:rsidRDefault="00C538C0" w:rsidP="00AD42A3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At </w:t>
      </w:r>
      <w:proofErr w:type="gramStart"/>
      <w:r>
        <w:rPr>
          <w:rFonts w:ascii="Times New Roman" w:hAnsi="Times New Roman" w:cs="Times New Roman"/>
          <w:bCs/>
          <w:sz w:val="32"/>
          <w:szCs w:val="32"/>
          <w:lang w:val="en-IN"/>
        </w:rPr>
        <w:t>last</w:t>
      </w:r>
      <w:proofErr w:type="gramEnd"/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create the </w:t>
      </w:r>
      <w:proofErr w:type="spellStart"/>
      <w:r>
        <w:rPr>
          <w:rFonts w:ascii="Times New Roman" w:hAnsi="Times New Roman" w:cs="Times New Roman"/>
          <w:bCs/>
          <w:sz w:val="32"/>
          <w:szCs w:val="32"/>
          <w:lang w:val="en-IN"/>
        </w:rPr>
        <w:t>arff</w:t>
      </w:r>
      <w:proofErr w:type="spellEnd"/>
      <w:r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file with the command</w:t>
      </w:r>
    </w:p>
    <w:p w14:paraId="6D495EFD" w14:textId="670E23CE" w:rsidR="00C538C0" w:rsidRPr="00AD42A3" w:rsidRDefault="00C538C0" w:rsidP="00C538C0">
      <w:pPr>
        <w:pStyle w:val="ListParagraph"/>
        <w:tabs>
          <w:tab w:val="left" w:pos="9435"/>
        </w:tabs>
        <w:ind w:left="171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proofErr w:type="spellStart"/>
      <w:proofErr w:type="gramStart"/>
      <w:r w:rsidRPr="00C538C0">
        <w:rPr>
          <w:rFonts w:ascii="Times New Roman" w:hAnsi="Times New Roman" w:cs="Times New Roman"/>
          <w:b/>
          <w:sz w:val="32"/>
          <w:szCs w:val="32"/>
          <w:lang w:val="en-IN"/>
        </w:rPr>
        <w:t>write.arff</w:t>
      </w:r>
      <w:proofErr w:type="spellEnd"/>
      <w:proofErr w:type="gramEnd"/>
      <w:r w:rsidRPr="00C538C0">
        <w:rPr>
          <w:rFonts w:ascii="Times New Roman" w:hAnsi="Times New Roman" w:cs="Times New Roman"/>
          <w:b/>
          <w:sz w:val="32"/>
          <w:szCs w:val="32"/>
          <w:lang w:val="en-IN"/>
        </w:rPr>
        <w:t>(</w:t>
      </w:r>
      <w:proofErr w:type="spellStart"/>
      <w:r>
        <w:rPr>
          <w:rFonts w:ascii="Times New Roman" w:hAnsi="Times New Roman" w:cs="Times New Roman"/>
          <w:b/>
          <w:sz w:val="32"/>
          <w:szCs w:val="32"/>
          <w:lang w:val="en-IN"/>
        </w:rPr>
        <w:t>menu</w:t>
      </w:r>
      <w:r w:rsidRPr="00C538C0">
        <w:rPr>
          <w:rFonts w:ascii="Times New Roman" w:hAnsi="Times New Roman" w:cs="Times New Roman"/>
          <w:b/>
          <w:sz w:val="32"/>
          <w:szCs w:val="32"/>
          <w:lang w:val="en-IN"/>
        </w:rPr>
        <w:t>,file</w:t>
      </w:r>
      <w:proofErr w:type="spellEnd"/>
      <w:r w:rsidRPr="00C538C0">
        <w:rPr>
          <w:rFonts w:ascii="Times New Roman" w:hAnsi="Times New Roman" w:cs="Times New Roman"/>
          <w:b/>
          <w:sz w:val="32"/>
          <w:szCs w:val="32"/>
          <w:lang w:val="en-IN"/>
        </w:rPr>
        <w:t>='</w:t>
      </w:r>
      <w:proofErr w:type="spellStart"/>
      <w:r w:rsidRPr="00C538C0">
        <w:rPr>
          <w:rFonts w:ascii="Times New Roman" w:hAnsi="Times New Roman" w:cs="Times New Roman"/>
          <w:b/>
          <w:sz w:val="32"/>
          <w:szCs w:val="32"/>
          <w:lang w:val="en-IN"/>
        </w:rPr>
        <w:t>menu.arff</w:t>
      </w:r>
      <w:proofErr w:type="spellEnd"/>
      <w:r w:rsidRPr="00C538C0">
        <w:rPr>
          <w:rFonts w:ascii="Times New Roman" w:hAnsi="Times New Roman" w:cs="Times New Roman"/>
          <w:b/>
          <w:sz w:val="32"/>
          <w:szCs w:val="32"/>
          <w:lang w:val="en-IN"/>
        </w:rPr>
        <w:t>')</w:t>
      </w:r>
    </w:p>
    <w:p w14:paraId="6B04FAC8" w14:textId="24807E4A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079984C" w14:textId="03D49D64" w:rsidR="00C538C0" w:rsidRDefault="00C538C0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EA6A986" w14:textId="2AC222E4" w:rsidR="00C538C0" w:rsidRDefault="00C538C0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4C15AEB" w14:textId="38C9DE43" w:rsidR="00C538C0" w:rsidRDefault="00C538C0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360719A" w14:textId="15F302CE" w:rsidR="00C538C0" w:rsidRDefault="00C538C0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BF54DB" w14:textId="15271BFE" w:rsidR="00C538C0" w:rsidRDefault="00C538C0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869AF3A" w14:textId="7ECCCBB3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Code:</w:t>
      </w:r>
    </w:p>
    <w:p w14:paraId="11AF7C0E" w14:textId="7ED8FD34" w:rsidR="00C538C0" w:rsidRDefault="00C538C0" w:rsidP="004C4BC8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200C785D" wp14:editId="1B9D5BD7">
            <wp:extent cx="6117651" cy="38618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44517" b="37734"/>
                    <a:stretch/>
                  </pic:blipFill>
                  <pic:spPr bwMode="auto">
                    <a:xfrm>
                      <a:off x="0" y="0"/>
                      <a:ext cx="6133193" cy="3871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76A1A9" w14:textId="1324AE48" w:rsidR="00C538C0" w:rsidRDefault="00C538C0" w:rsidP="004C4BC8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35AA451A" w14:textId="77777777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BF2372E" w14:textId="77777777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AA0BB09" w14:textId="77777777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166A558" w14:textId="77777777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EA19A64" w14:textId="77777777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188F05A" w14:textId="77777777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C30702B" w14:textId="77777777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13ECA7D" w14:textId="0D799406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Commands and output:</w:t>
      </w:r>
    </w:p>
    <w:p w14:paraId="0A878F1B" w14:textId="6701BA88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install.packages</w:t>
      </w:r>
      <w:proofErr w:type="spellEnd"/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(“</w:t>
      </w:r>
      <w:proofErr w:type="spell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RWeka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”)</w:t>
      </w:r>
    </w:p>
    <w:p w14:paraId="779429B7" w14:textId="039B7061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library(</w:t>
      </w:r>
      <w:proofErr w:type="spellStart"/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RWeka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A8285A6" w14:textId="246B28C5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setwd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"D:\\drive d\\DM lab\\first exp")</w:t>
      </w:r>
    </w:p>
    <w:p w14:paraId="78804A53" w14:textId="1C4DEF6C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proofErr w:type="spellStart"/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getwd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CDEFF7A" w14:textId="1432276B" w:rsidR="00C538C0" w:rsidRDefault="00C538C0" w:rsidP="004C4BC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01E70F54" wp14:editId="1F08159F">
            <wp:extent cx="6138153" cy="32684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78" t="12320" r="47362" b="38396"/>
                    <a:stretch/>
                  </pic:blipFill>
                  <pic:spPr bwMode="auto">
                    <a:xfrm>
                      <a:off x="0" y="0"/>
                      <a:ext cx="6148499" cy="3274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3D8653" w14:textId="77777777" w:rsid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10FFF3" w14:textId="5DF919EF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srno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&lt;-1:4</w:t>
      </w:r>
    </w:p>
    <w:p w14:paraId="2B37E4B8" w14:textId="77777777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foods&lt;-</w:t>
      </w:r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c(</w:t>
      </w:r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'</w:t>
      </w:r>
      <w:proofErr w:type="spell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Frech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Fries','Burgers','Pizza','Drinks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')</w:t>
      </w:r>
    </w:p>
    <w:p w14:paraId="1A4E3FB6" w14:textId="77777777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price&lt;-</w:t>
      </w:r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c(</w:t>
      </w:r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50,40,120,40)</w:t>
      </w:r>
    </w:p>
    <w:p w14:paraId="570428B2" w14:textId="680EF53B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rating&lt;-</w:t>
      </w:r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c(</w:t>
      </w:r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4,5,5,3)</w:t>
      </w:r>
    </w:p>
    <w:p w14:paraId="559A2462" w14:textId="77777777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menu&lt;-</w:t>
      </w:r>
      <w:proofErr w:type="spellStart"/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data.frame</w:t>
      </w:r>
      <w:proofErr w:type="spellEnd"/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srno,foods,price,rating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631EDF41" w14:textId="0BE8D0A2" w:rsid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print(menu)</w:t>
      </w:r>
    </w:p>
    <w:p w14:paraId="7D988335" w14:textId="5CE3DE82" w:rsid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BDA21D0" wp14:editId="6EE83270">
            <wp:extent cx="6157609" cy="2023353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t="56738" r="65620" b="23178"/>
                    <a:stretch/>
                  </pic:blipFill>
                  <pic:spPr bwMode="auto">
                    <a:xfrm>
                      <a:off x="0" y="0"/>
                      <a:ext cx="6178501" cy="2030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E3A047" w14:textId="77777777" w:rsid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047B2F" w14:textId="504FC920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print(class(menu))</w:t>
      </w:r>
    </w:p>
    <w:p w14:paraId="23F669BB" w14:textId="77777777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print(str(menu))</w:t>
      </w:r>
    </w:p>
    <w:p w14:paraId="3F42F27E" w14:textId="77777777" w:rsidR="00C538C0" w:rsidRP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DC09C1" w14:textId="7A887A7D" w:rsid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write.arff</w:t>
      </w:r>
      <w:proofErr w:type="spellEnd"/>
      <w:proofErr w:type="gram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menu,file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='</w:t>
      </w:r>
      <w:proofErr w:type="spellStart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menu.arff</w:t>
      </w:r>
      <w:proofErr w:type="spellEnd"/>
      <w:r w:rsidRPr="00C538C0">
        <w:rPr>
          <w:rFonts w:ascii="Times New Roman" w:hAnsi="Times New Roman" w:cs="Times New Roman"/>
          <w:color w:val="000000" w:themeColor="text1"/>
          <w:sz w:val="24"/>
          <w:szCs w:val="24"/>
        </w:rPr>
        <w:t>')</w:t>
      </w:r>
    </w:p>
    <w:p w14:paraId="60CFFE2D" w14:textId="031E4D9C" w:rsid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2BBD498" wp14:editId="462B385E">
            <wp:extent cx="6405194" cy="1225685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 rotWithShape="1">
                    <a:blip r:embed="rId10"/>
                    <a:srcRect l="-819" t="75650" r="47788" b="6309"/>
                    <a:stretch/>
                  </pic:blipFill>
                  <pic:spPr bwMode="auto">
                    <a:xfrm>
                      <a:off x="0" y="0"/>
                      <a:ext cx="6475039" cy="1239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41CE2" w14:textId="1924E153" w:rsidR="00C538C0" w:rsidRDefault="00C538C0" w:rsidP="00C538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1485A2" w14:textId="77777777" w:rsidR="004077F3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</w:p>
    <w:p w14:paraId="401EF714" w14:textId="77777777" w:rsidR="004077F3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</w:p>
    <w:p w14:paraId="47E19F69" w14:textId="77777777" w:rsidR="004077F3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</w:p>
    <w:p w14:paraId="57CDFB1D" w14:textId="77777777" w:rsidR="004077F3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</w:p>
    <w:p w14:paraId="4584B4E9" w14:textId="77777777" w:rsidR="004077F3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</w:p>
    <w:p w14:paraId="6B64FD33" w14:textId="77777777" w:rsidR="004077F3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</w:p>
    <w:p w14:paraId="2630CF64" w14:textId="77777777" w:rsidR="004077F3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</w:p>
    <w:p w14:paraId="36E4E1C1" w14:textId="1C528E7B" w:rsidR="00C538C0" w:rsidRDefault="00C538C0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  <w:r w:rsidRPr="00C538C0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  <w:t>.</w:t>
      </w:r>
      <w:proofErr w:type="spellStart"/>
      <w:r w:rsidRPr="00C538C0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  <w:t>arff</w:t>
      </w:r>
      <w:proofErr w:type="spellEnd"/>
      <w:r w:rsidRPr="00C538C0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  <w:t xml:space="preserve"> file</w:t>
      </w:r>
    </w:p>
    <w:p w14:paraId="34DAB3A3" w14:textId="081E8BB6" w:rsidR="00C538C0" w:rsidRPr="00C538C0" w:rsidRDefault="004077F3" w:rsidP="00C538C0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u w:val="single"/>
        </w:rPr>
      </w:pPr>
      <w:r>
        <w:rPr>
          <w:noProof/>
          <w:lang w:val="en-IN" w:eastAsia="en-IN"/>
        </w:rPr>
        <w:drawing>
          <wp:inline distT="0" distB="0" distL="0" distR="0" wp14:anchorId="16E27466" wp14:editId="36519AB3">
            <wp:extent cx="5632315" cy="36183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5990" b="38316"/>
                    <a:stretch/>
                  </pic:blipFill>
                  <pic:spPr bwMode="auto">
                    <a:xfrm>
                      <a:off x="0" y="0"/>
                      <a:ext cx="5636775" cy="362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538C0" w:rsidRPr="00C538C0" w:rsidSect="00AD42A3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A7544" w14:textId="77777777" w:rsidR="00D510F3" w:rsidRDefault="00D510F3" w:rsidP="000271CE">
      <w:pPr>
        <w:spacing w:after="0" w:line="240" w:lineRule="auto"/>
      </w:pPr>
      <w:r>
        <w:separator/>
      </w:r>
    </w:p>
  </w:endnote>
  <w:endnote w:type="continuationSeparator" w:id="0">
    <w:p w14:paraId="5C6775EC" w14:textId="77777777" w:rsidR="00D510F3" w:rsidRDefault="00D510F3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3044E" w14:textId="77777777" w:rsidR="00D510F3" w:rsidRDefault="00D510F3" w:rsidP="000271CE">
      <w:pPr>
        <w:spacing w:after="0" w:line="240" w:lineRule="auto"/>
      </w:pPr>
      <w:r>
        <w:separator/>
      </w:r>
    </w:p>
  </w:footnote>
  <w:footnote w:type="continuationSeparator" w:id="0">
    <w:p w14:paraId="2F9A5ABC" w14:textId="77777777" w:rsidR="00D510F3" w:rsidRDefault="00D510F3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64F3868E" w:rsidR="000271CE" w:rsidRDefault="004077F3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56ED341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8120125" id="Rectangle 12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097F38F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7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8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1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6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9A27F6"/>
    <w:multiLevelType w:val="hybridMultilevel"/>
    <w:tmpl w:val="699A92DC"/>
    <w:lvl w:ilvl="0" w:tplc="40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3077879">
    <w:abstractNumId w:val="1"/>
  </w:num>
  <w:num w:numId="2" w16cid:durableId="313609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520EF"/>
    <w:rsid w:val="000964E2"/>
    <w:rsid w:val="000E2E4B"/>
    <w:rsid w:val="00135E1A"/>
    <w:rsid w:val="00244A9E"/>
    <w:rsid w:val="00250DCF"/>
    <w:rsid w:val="002B75FE"/>
    <w:rsid w:val="00340E25"/>
    <w:rsid w:val="003D75E4"/>
    <w:rsid w:val="004077F3"/>
    <w:rsid w:val="0049432F"/>
    <w:rsid w:val="004C4BC8"/>
    <w:rsid w:val="004C5AE2"/>
    <w:rsid w:val="00530273"/>
    <w:rsid w:val="005A1DF5"/>
    <w:rsid w:val="005B7068"/>
    <w:rsid w:val="006A340A"/>
    <w:rsid w:val="006F4267"/>
    <w:rsid w:val="00864647"/>
    <w:rsid w:val="0086612F"/>
    <w:rsid w:val="009765BA"/>
    <w:rsid w:val="00991FBC"/>
    <w:rsid w:val="00A04B3B"/>
    <w:rsid w:val="00A22DFB"/>
    <w:rsid w:val="00AD42A3"/>
    <w:rsid w:val="00B15E51"/>
    <w:rsid w:val="00B62E39"/>
    <w:rsid w:val="00B91915"/>
    <w:rsid w:val="00BC1BDA"/>
    <w:rsid w:val="00C36C80"/>
    <w:rsid w:val="00C538C0"/>
    <w:rsid w:val="00D510F3"/>
    <w:rsid w:val="00D54E1D"/>
    <w:rsid w:val="00D96D6E"/>
    <w:rsid w:val="00DB31BD"/>
    <w:rsid w:val="00E23E68"/>
    <w:rsid w:val="00EC01EE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png"/><Relationship Id="rId1" Type="http://schemas.openxmlformats.org/officeDocument/2006/relationships/image" Target="media/image6.jpe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Raja raj</cp:lastModifiedBy>
  <cp:revision>2</cp:revision>
  <dcterms:created xsi:type="dcterms:W3CDTF">2023-02-24T15:52:00Z</dcterms:created>
  <dcterms:modified xsi:type="dcterms:W3CDTF">2023-02-24T15:52:00Z</dcterms:modified>
</cp:coreProperties>
</file>